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02A3FF" w14:textId="77777777" w:rsidR="00FF318C" w:rsidRDefault="0028307F"/>
    <w:p w14:paraId="285A489A" w14:textId="77777777" w:rsidR="00A3297F" w:rsidRDefault="00A3297F" w:rsidP="00A3297F">
      <w:pPr>
        <w:pStyle w:val="ListParagraph"/>
        <w:numPr>
          <w:ilvl w:val="0"/>
          <w:numId w:val="1"/>
        </w:numPr>
      </w:pPr>
      <w:r>
        <w:t>OSHA’s Specific Excavation Requirements (1926.651) consistently appear in the top 10 most frequently-cited standards at construction industry workplaces.</w:t>
      </w:r>
      <w:r w:rsidR="00FA43D1">
        <w:t xml:space="preserve"> In FY 2020, it appeared as #8.</w:t>
      </w:r>
    </w:p>
    <w:p w14:paraId="2AA0030E" w14:textId="77777777" w:rsidR="00A3297F" w:rsidRDefault="00A3297F" w:rsidP="00A3297F">
      <w:pPr>
        <w:pStyle w:val="ListParagraph"/>
      </w:pPr>
    </w:p>
    <w:p w14:paraId="57A1F206" w14:textId="77777777" w:rsidR="00A3297F" w:rsidRDefault="00FA43D1" w:rsidP="00A3297F">
      <w:pPr>
        <w:pStyle w:val="ListParagraph"/>
        <w:numPr>
          <w:ilvl w:val="0"/>
          <w:numId w:val="1"/>
        </w:numPr>
      </w:pPr>
      <w:r>
        <w:t>Excavation is one of the most hazardous construction occupations</w:t>
      </w:r>
      <w:r w:rsidR="000F0A25">
        <w:t>, and the primary hazard is employee injury from a cave-in</w:t>
      </w:r>
      <w:r>
        <w:t xml:space="preserve">. In 2019, according to the Bureau of Labor Statistics, there were 24 excavation fatalities. This is an increase of nearly 30% over 2018. </w:t>
      </w:r>
    </w:p>
    <w:p w14:paraId="7ACEA405" w14:textId="77777777" w:rsidR="00FA43D1" w:rsidRDefault="00FA43D1" w:rsidP="00FA43D1">
      <w:pPr>
        <w:pStyle w:val="ListParagraph"/>
      </w:pPr>
    </w:p>
    <w:p w14:paraId="0E94BF87" w14:textId="50632795" w:rsidR="00FA43D1" w:rsidRDefault="00FA43D1" w:rsidP="00FA43D1">
      <w:pPr>
        <w:pStyle w:val="ListParagraph"/>
        <w:numPr>
          <w:ilvl w:val="0"/>
          <w:numId w:val="1"/>
        </w:numPr>
      </w:pPr>
      <w:r>
        <w:t xml:space="preserve">OSHA continues to collaborate with industry organizations such as </w:t>
      </w:r>
      <w:r w:rsidR="00F960FD" w:rsidRPr="00FA43D1">
        <w:t>the National Utility Contractor</w:t>
      </w:r>
      <w:r w:rsidR="00F960FD">
        <w:t>s</w:t>
      </w:r>
      <w:r w:rsidR="00F960FD" w:rsidRPr="00FA43D1">
        <w:t xml:space="preserve"> Association (NUCA)</w:t>
      </w:r>
      <w:r w:rsidR="0094072B">
        <w:t xml:space="preserve"> </w:t>
      </w:r>
      <w:r>
        <w:t>to increase</w:t>
      </w:r>
      <w:r w:rsidR="00F201DD">
        <w:t xml:space="preserve"> hazard awareness related to</w:t>
      </w:r>
      <w:r>
        <w:t xml:space="preserve"> trenching and </w:t>
      </w:r>
      <w:r w:rsidR="00F201DD">
        <w:t>excavation</w:t>
      </w:r>
      <w:r>
        <w:t xml:space="preserve"> </w:t>
      </w:r>
      <w:r w:rsidR="00F201DD">
        <w:t>operations</w:t>
      </w:r>
      <w:r>
        <w:t>.</w:t>
      </w:r>
    </w:p>
    <w:p w14:paraId="7B84551D" w14:textId="77777777" w:rsidR="00F77CD3" w:rsidRDefault="00F77CD3" w:rsidP="00F77CD3">
      <w:pPr>
        <w:pStyle w:val="ListParagraph"/>
      </w:pPr>
    </w:p>
    <w:p w14:paraId="1EC226C8" w14:textId="57F45872" w:rsidR="00F77CD3" w:rsidRDefault="00F77CD3" w:rsidP="00F77CD3">
      <w:pPr>
        <w:pStyle w:val="ListParagraph"/>
        <w:numPr>
          <w:ilvl w:val="0"/>
          <w:numId w:val="1"/>
        </w:numPr>
      </w:pPr>
      <w:r>
        <w:t xml:space="preserve">In June 2021, NUCA is sponsoring the second annual </w:t>
      </w:r>
      <w:hyperlink r:id="rId7" w:history="1">
        <w:r w:rsidRPr="00F77CD3">
          <w:rPr>
            <w:rStyle w:val="Hyperlink"/>
          </w:rPr>
          <w:t>Trenc</w:t>
        </w:r>
        <w:r w:rsidRPr="00F77CD3">
          <w:rPr>
            <w:rStyle w:val="Hyperlink"/>
          </w:rPr>
          <w:t>h</w:t>
        </w:r>
        <w:r w:rsidRPr="00F77CD3">
          <w:rPr>
            <w:rStyle w:val="Hyperlink"/>
          </w:rPr>
          <w:t xml:space="preserve"> Safe</w:t>
        </w:r>
        <w:r w:rsidRPr="00F77CD3">
          <w:rPr>
            <w:rStyle w:val="Hyperlink"/>
          </w:rPr>
          <w:t>t</w:t>
        </w:r>
        <w:r w:rsidRPr="00F77CD3">
          <w:rPr>
            <w:rStyle w:val="Hyperlink"/>
          </w:rPr>
          <w:t xml:space="preserve">y </w:t>
        </w:r>
        <w:r w:rsidRPr="00F77CD3">
          <w:rPr>
            <w:rStyle w:val="Hyperlink"/>
          </w:rPr>
          <w:t>M</w:t>
        </w:r>
        <w:r w:rsidRPr="00F77CD3">
          <w:rPr>
            <w:rStyle w:val="Hyperlink"/>
          </w:rPr>
          <w:t>onth</w:t>
        </w:r>
      </w:hyperlink>
      <w:r>
        <w:t xml:space="preserve">. NUCA and United Rentals will be hosting webinars and offering guided toolbox talks.  More information is available at </w:t>
      </w:r>
      <w:hyperlink r:id="rId8" w:history="1">
        <w:r w:rsidRPr="0084183C">
          <w:rPr>
            <w:rStyle w:val="Hyperlink"/>
          </w:rPr>
          <w:t>www.trenchsafety</w:t>
        </w:r>
        <w:r w:rsidRPr="0084183C">
          <w:rPr>
            <w:rStyle w:val="Hyperlink"/>
          </w:rPr>
          <w:t>e</w:t>
        </w:r>
        <w:r w:rsidRPr="0084183C">
          <w:rPr>
            <w:rStyle w:val="Hyperlink"/>
          </w:rPr>
          <w:t>vents.com</w:t>
        </w:r>
      </w:hyperlink>
      <w:r>
        <w:t>.</w:t>
      </w:r>
    </w:p>
    <w:p w14:paraId="19569A34" w14:textId="77777777" w:rsidR="00F77CD3" w:rsidRDefault="00F77CD3" w:rsidP="00F77CD3">
      <w:pPr>
        <w:pStyle w:val="ListParagraph"/>
      </w:pPr>
    </w:p>
    <w:p w14:paraId="2A6684AC" w14:textId="77777777" w:rsidR="000D7319" w:rsidRDefault="000D7319" w:rsidP="000D7319">
      <w:pPr>
        <w:pStyle w:val="ListParagraph"/>
        <w:numPr>
          <w:ilvl w:val="0"/>
          <w:numId w:val="1"/>
        </w:numPr>
      </w:pPr>
      <w:r>
        <w:t xml:space="preserve">Remember the three S’s: </w:t>
      </w:r>
      <w:r w:rsidRPr="000D7319">
        <w:rPr>
          <w:b/>
        </w:rPr>
        <w:t xml:space="preserve">Slope </w:t>
      </w:r>
      <w:r>
        <w:t xml:space="preserve">or bench trench walls, </w:t>
      </w:r>
      <w:r w:rsidRPr="000D7319">
        <w:rPr>
          <w:b/>
        </w:rPr>
        <w:t>Shore</w:t>
      </w:r>
      <w:r>
        <w:t xml:space="preserve"> trench walls with supports, or </w:t>
      </w:r>
      <w:r w:rsidRPr="000D7319">
        <w:rPr>
          <w:b/>
        </w:rPr>
        <w:t>Shield</w:t>
      </w:r>
      <w:r>
        <w:t xml:space="preserve"> trench walls with trench boxes.   These are proven strategies for protecting workers’ lives from a fatal trench collapse, and they must be used wherever and whenever cave-in hazards exist.</w:t>
      </w:r>
    </w:p>
    <w:p w14:paraId="39FC94C6" w14:textId="77777777" w:rsidR="000D7319" w:rsidRDefault="000D7319" w:rsidP="000D7319">
      <w:pPr>
        <w:pStyle w:val="ListParagraph"/>
      </w:pPr>
    </w:p>
    <w:p w14:paraId="29E4450D" w14:textId="5A2221EA" w:rsidR="00F77CD3" w:rsidRDefault="005C396F" w:rsidP="00E8699A">
      <w:pPr>
        <w:pStyle w:val="ListParagraph"/>
        <w:numPr>
          <w:ilvl w:val="0"/>
          <w:numId w:val="1"/>
        </w:numPr>
      </w:pPr>
      <w:r>
        <w:t xml:space="preserve">VOSH’s webpage provides information and resources for trench safety. There you can find </w:t>
      </w:r>
      <w:bookmarkStart w:id="0" w:name="_GoBack"/>
      <w:bookmarkEnd w:id="0"/>
      <w:r>
        <w:t xml:space="preserve">several outreach materials that may be downloaded, including fact sheets, pamphlets, and references to Federal OSHA’s </w:t>
      </w:r>
      <w:hyperlink r:id="rId9" w:history="1">
        <w:r w:rsidR="00F77CD3" w:rsidRPr="00F77CD3">
          <w:rPr>
            <w:rStyle w:val="Hyperlink"/>
          </w:rPr>
          <w:t>Trenching and Excavation</w:t>
        </w:r>
        <w:r w:rsidR="00F77CD3" w:rsidRPr="00F77CD3">
          <w:rPr>
            <w:rStyle w:val="Hyperlink"/>
          </w:rPr>
          <w:t xml:space="preserve"> </w:t>
        </w:r>
        <w:r w:rsidR="00F77CD3" w:rsidRPr="00F77CD3">
          <w:rPr>
            <w:rStyle w:val="Hyperlink"/>
          </w:rPr>
          <w:t>Webpage</w:t>
        </w:r>
      </w:hyperlink>
      <w:r w:rsidR="000F0A25">
        <w:t>.</w:t>
      </w:r>
    </w:p>
    <w:p w14:paraId="3539C463" w14:textId="77777777" w:rsidR="000F0A25" w:rsidRDefault="000F0A25" w:rsidP="000F0A25">
      <w:pPr>
        <w:pStyle w:val="ListParagraph"/>
      </w:pPr>
    </w:p>
    <w:p w14:paraId="042FDA71" w14:textId="77777777" w:rsidR="000F0A25" w:rsidRDefault="000F0A25" w:rsidP="005258D3">
      <w:pPr>
        <w:pStyle w:val="ListParagraph"/>
        <w:numPr>
          <w:ilvl w:val="0"/>
          <w:numId w:val="1"/>
        </w:numPr>
      </w:pPr>
      <w:r>
        <w:t>OSHA’s “</w:t>
      </w:r>
      <w:hyperlink r:id="rId10" w:history="1">
        <w:r w:rsidRPr="0037137B">
          <w:rPr>
            <w:rStyle w:val="Hyperlink"/>
          </w:rPr>
          <w:t>5 Things You Should Know to Stay Safe in a Trench</w:t>
        </w:r>
      </w:hyperlink>
      <w:r>
        <w:t xml:space="preserve">” </w:t>
      </w:r>
      <w:r w:rsidR="000D7319">
        <w:t xml:space="preserve">video provides the following tips: </w:t>
      </w:r>
    </w:p>
    <w:p w14:paraId="3ADBD7AD" w14:textId="77777777" w:rsidR="000F0A25" w:rsidRDefault="000F0A25" w:rsidP="000F0A25">
      <w:pPr>
        <w:pStyle w:val="ListParagraph"/>
        <w:numPr>
          <w:ilvl w:val="0"/>
          <w:numId w:val="1"/>
        </w:numPr>
        <w:ind w:left="1440"/>
      </w:pPr>
      <w:r>
        <w:t>Ensure that there's a safe way to enter and exit the trench.</w:t>
      </w:r>
    </w:p>
    <w:p w14:paraId="1EEDCB49" w14:textId="77777777" w:rsidR="000F0A25" w:rsidRDefault="000F0A25" w:rsidP="000F0A25">
      <w:pPr>
        <w:pStyle w:val="ListParagraph"/>
        <w:numPr>
          <w:ilvl w:val="0"/>
          <w:numId w:val="1"/>
        </w:numPr>
        <w:ind w:left="1440"/>
      </w:pPr>
      <w:r>
        <w:t>Ensure trenches have cave-in protection.</w:t>
      </w:r>
    </w:p>
    <w:p w14:paraId="239C7548" w14:textId="77777777" w:rsidR="0037137B" w:rsidRDefault="0037137B" w:rsidP="0037137B">
      <w:pPr>
        <w:pStyle w:val="ListParagraph"/>
        <w:numPr>
          <w:ilvl w:val="0"/>
          <w:numId w:val="1"/>
        </w:numPr>
        <w:ind w:left="1440"/>
      </w:pPr>
      <w:r>
        <w:t>Keep materials away from the edge of the trench.</w:t>
      </w:r>
    </w:p>
    <w:p w14:paraId="444C02C1" w14:textId="77777777" w:rsidR="000F0A25" w:rsidRDefault="000F0A25" w:rsidP="000F0A25">
      <w:pPr>
        <w:pStyle w:val="ListParagraph"/>
        <w:numPr>
          <w:ilvl w:val="0"/>
          <w:numId w:val="1"/>
        </w:numPr>
        <w:ind w:left="1440"/>
      </w:pPr>
      <w:r>
        <w:t>Look for standing water and test if atmospheric hazards are or may be present.</w:t>
      </w:r>
    </w:p>
    <w:p w14:paraId="33127769" w14:textId="77777777" w:rsidR="005258D3" w:rsidRDefault="000F0A25" w:rsidP="005258D3">
      <w:pPr>
        <w:pStyle w:val="ListParagraph"/>
        <w:numPr>
          <w:ilvl w:val="0"/>
          <w:numId w:val="1"/>
        </w:numPr>
        <w:ind w:left="1440"/>
      </w:pPr>
      <w:r>
        <w:t>Never enter a trench unless it has been properly inspected by a competent person.</w:t>
      </w:r>
    </w:p>
    <w:p w14:paraId="667BD40E" w14:textId="77777777" w:rsidR="005258D3" w:rsidRDefault="005258D3" w:rsidP="005258D3">
      <w:pPr>
        <w:pStyle w:val="ListParagraph"/>
        <w:ind w:left="1440"/>
      </w:pPr>
    </w:p>
    <w:p w14:paraId="3782FFEB" w14:textId="3D51547E" w:rsidR="000D7319" w:rsidRPr="000D7319" w:rsidRDefault="000D7319" w:rsidP="001D56DE">
      <w:pPr>
        <w:pStyle w:val="ListParagraph"/>
        <w:numPr>
          <w:ilvl w:val="0"/>
          <w:numId w:val="1"/>
        </w:numPr>
        <w:jc w:val="both"/>
      </w:pPr>
      <w:r>
        <w:t>Employers can request assistance through the</w:t>
      </w:r>
      <w:r w:rsidR="005C396F">
        <w:t xml:space="preserve"> Virginia</w:t>
      </w:r>
      <w:r>
        <w:t xml:space="preserve"> </w:t>
      </w:r>
      <w:hyperlink r:id="rId11" w:history="1">
        <w:r w:rsidRPr="005C396F">
          <w:rPr>
            <w:rStyle w:val="Hyperlink"/>
          </w:rPr>
          <w:t>On-Site Consultation Program</w:t>
        </w:r>
      </w:hyperlink>
      <w:r>
        <w:t xml:space="preserve">, </w:t>
      </w:r>
      <w:r w:rsidR="001D56DE">
        <w:t>which offers no-cost and</w:t>
      </w:r>
      <w:r w:rsidR="001D56DE" w:rsidRPr="001D56DE">
        <w:t xml:space="preserve"> confidential occupational safety and health services to small- and medium-sized businesses</w:t>
      </w:r>
      <w:r w:rsidR="001D56DE">
        <w:t>.</w:t>
      </w:r>
      <w:r>
        <w:t xml:space="preserve">  </w:t>
      </w:r>
    </w:p>
    <w:sectPr w:rsidR="000D7319" w:rsidRPr="000D731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250CB0" w14:textId="77777777" w:rsidR="0028307F" w:rsidRDefault="0028307F" w:rsidP="00A3297F">
      <w:pPr>
        <w:spacing w:after="0" w:line="240" w:lineRule="auto"/>
      </w:pPr>
      <w:r>
        <w:separator/>
      </w:r>
    </w:p>
  </w:endnote>
  <w:endnote w:type="continuationSeparator" w:id="0">
    <w:p w14:paraId="17875A5D" w14:textId="77777777" w:rsidR="0028307F" w:rsidRDefault="0028307F" w:rsidP="00A32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6FD3C" w14:textId="77777777" w:rsidR="0094072B" w:rsidRDefault="009407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236189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865FA5" w14:textId="31404190" w:rsidR="00ED3892" w:rsidRDefault="00ED38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396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A102EC1" w14:textId="77777777" w:rsidR="00ED3892" w:rsidRDefault="00ED38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97DC9" w14:textId="77777777" w:rsidR="0094072B" w:rsidRDefault="009407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C625AB" w14:textId="77777777" w:rsidR="0028307F" w:rsidRDefault="0028307F" w:rsidP="00A3297F">
      <w:pPr>
        <w:spacing w:after="0" w:line="240" w:lineRule="auto"/>
      </w:pPr>
      <w:r>
        <w:separator/>
      </w:r>
    </w:p>
  </w:footnote>
  <w:footnote w:type="continuationSeparator" w:id="0">
    <w:p w14:paraId="139B2A51" w14:textId="77777777" w:rsidR="0028307F" w:rsidRDefault="0028307F" w:rsidP="00A32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748B3" w14:textId="77777777" w:rsidR="0094072B" w:rsidRDefault="009407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2659B6" w14:textId="348CF0D8" w:rsidR="00A3297F" w:rsidRPr="00ED3892" w:rsidRDefault="005C396F" w:rsidP="00A3297F">
    <w:pPr>
      <w:pStyle w:val="Header"/>
      <w:jc w:val="center"/>
      <w:rPr>
        <w:b/>
        <w:sz w:val="24"/>
        <w:szCs w:val="24"/>
      </w:rPr>
    </w:pPr>
    <w:r>
      <w:rPr>
        <w:b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22B849C8" wp14:editId="1993B39C">
          <wp:simplePos x="0" y="0"/>
          <wp:positionH relativeFrom="column">
            <wp:posOffset>4988242</wp:posOffset>
          </wp:positionH>
          <wp:positionV relativeFrom="paragraph">
            <wp:posOffset>-171133</wp:posOffset>
          </wp:positionV>
          <wp:extent cx="1221606" cy="6953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li_logo color_hi-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1606" cy="695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297F" w:rsidRPr="00ED3892">
      <w:rPr>
        <w:b/>
        <w:sz w:val="24"/>
        <w:szCs w:val="24"/>
      </w:rPr>
      <w:t>Trenching and Excavation Safety</w:t>
    </w:r>
  </w:p>
  <w:p w14:paraId="434C9A93" w14:textId="31B62A99" w:rsidR="00A3297F" w:rsidRPr="00ED3892" w:rsidRDefault="00A3297F" w:rsidP="00A3297F">
    <w:pPr>
      <w:pStyle w:val="Header"/>
      <w:jc w:val="center"/>
      <w:rPr>
        <w:b/>
        <w:sz w:val="24"/>
        <w:szCs w:val="24"/>
      </w:rPr>
    </w:pPr>
    <w:r w:rsidRPr="00ED3892">
      <w:rPr>
        <w:b/>
        <w:sz w:val="24"/>
        <w:szCs w:val="24"/>
      </w:rPr>
      <w:t>June 2020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83D30" w14:textId="77777777" w:rsidR="0094072B" w:rsidRDefault="009407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25563F"/>
    <w:multiLevelType w:val="hybridMultilevel"/>
    <w:tmpl w:val="011C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sTA0NDGwNDMyN7BQ0lEKTi0uzszPAykwrAUAMiYrvSwAAAA="/>
  </w:docVars>
  <w:rsids>
    <w:rsidRoot w:val="00C303EA"/>
    <w:rsid w:val="0004296B"/>
    <w:rsid w:val="000D7319"/>
    <w:rsid w:val="000F0A25"/>
    <w:rsid w:val="001D56DE"/>
    <w:rsid w:val="0028307F"/>
    <w:rsid w:val="00306436"/>
    <w:rsid w:val="0035616C"/>
    <w:rsid w:val="0037137B"/>
    <w:rsid w:val="005258D3"/>
    <w:rsid w:val="005C396F"/>
    <w:rsid w:val="0094072B"/>
    <w:rsid w:val="00A3297F"/>
    <w:rsid w:val="00A72376"/>
    <w:rsid w:val="00C1762D"/>
    <w:rsid w:val="00C303EA"/>
    <w:rsid w:val="00C6586C"/>
    <w:rsid w:val="00ED3892"/>
    <w:rsid w:val="00F201DD"/>
    <w:rsid w:val="00F77CD3"/>
    <w:rsid w:val="00F960FD"/>
    <w:rsid w:val="00FA4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415026"/>
  <w15:chartTrackingRefBased/>
  <w15:docId w15:val="{25D57BF6-0638-4F8F-8621-CE93576F1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2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97F"/>
  </w:style>
  <w:style w:type="paragraph" w:styleId="Footer">
    <w:name w:val="footer"/>
    <w:basedOn w:val="Normal"/>
    <w:link w:val="FooterChar"/>
    <w:uiPriority w:val="99"/>
    <w:unhideWhenUsed/>
    <w:rsid w:val="00A32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97F"/>
  </w:style>
  <w:style w:type="paragraph" w:styleId="ListParagraph">
    <w:name w:val="List Paragraph"/>
    <w:basedOn w:val="Normal"/>
    <w:uiPriority w:val="34"/>
    <w:qFormat/>
    <w:rsid w:val="00A329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7CD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258D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9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9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96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9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9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21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renchsafetyevents.com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customXml" Target="../customXml/item2.xml"/><Relationship Id="rId7" Type="http://schemas.openxmlformats.org/officeDocument/2006/relationships/hyperlink" Target="http://www.nuca.com/tssd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oli.virginia.gov/vosh-programs/consultation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youtube.com/watch?v=zV-sVn_AUE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osha.gov/trenching-excavation" TargetMode="External"/><Relationship Id="rId14" Type="http://schemas.openxmlformats.org/officeDocument/2006/relationships/footer" Target="footer1.xml"/><Relationship Id="rId22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83CF07E2071741BFB88759396349F3" ma:contentTypeVersion="2" ma:contentTypeDescription="Create a new document." ma:contentTypeScope="" ma:versionID="636a4dbaf32616858e28bf2c26b64f60">
  <xsd:schema xmlns:xsd="http://www.w3.org/2001/XMLSchema" xmlns:xs="http://www.w3.org/2001/XMLSchema" xmlns:p="http://schemas.microsoft.com/office/2006/metadata/properties" xmlns:ns2="7dff0276-1a18-4a0a-a1b9-413c8d1321ef" targetNamespace="http://schemas.microsoft.com/office/2006/metadata/properties" ma:root="true" ma:fieldsID="cf783c3f37ddd9d5a7319b26a9526d06" ns2:_="">
    <xsd:import namespace="7dff0276-1a18-4a0a-a1b9-413c8d1321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f0276-1a18-4a0a-a1b9-413c8d1321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5BA69E-5F1E-4F3C-A581-8C5CC4D1173E}"/>
</file>

<file path=customXml/itemProps2.xml><?xml version="1.0" encoding="utf-8"?>
<ds:datastoreItem xmlns:ds="http://schemas.openxmlformats.org/officeDocument/2006/customXml" ds:itemID="{23F3B032-88AA-4BEE-AA0C-55BC0E327F55}"/>
</file>

<file path=customXml/itemProps3.xml><?xml version="1.0" encoding="utf-8"?>
<ds:datastoreItem xmlns:ds="http://schemas.openxmlformats.org/officeDocument/2006/customXml" ds:itemID="{1040D8B5-BD56-4CC3-90DB-00CFB28E3A8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Labor</Company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, Christina E. - OSHA</dc:creator>
  <cp:keywords/>
  <dc:description/>
  <cp:lastModifiedBy>Rose, Jennifer (DOLI)</cp:lastModifiedBy>
  <cp:revision>2</cp:revision>
  <dcterms:created xsi:type="dcterms:W3CDTF">2021-06-07T16:37:00Z</dcterms:created>
  <dcterms:modified xsi:type="dcterms:W3CDTF">2021-06-0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83CF07E2071741BFB88759396349F3</vt:lpwstr>
  </property>
</Properties>
</file>